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0b446e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a5eed88-b716-49f8-9028-3ec729ac406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17Z</dcterms:created>
  <dcterms:modified xsi:type="dcterms:W3CDTF">2023-08-02T18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